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E1116" w14:textId="0C03AE83" w:rsidR="00A15D35" w:rsidRDefault="00363CFC" w:rsidP="00363CFC">
      <w:pPr>
        <w:pStyle w:val="Title"/>
      </w:pPr>
      <w:r w:rsidRPr="00363CFC">
        <w:t>Graph Analysis</w:t>
      </w:r>
    </w:p>
    <w:p w14:paraId="34B9AC04" w14:textId="266657E7" w:rsidR="00363CFC" w:rsidRPr="00363CFC" w:rsidRDefault="00363CFC" w:rsidP="00363CFC">
      <w:pPr>
        <w:jc w:val="both"/>
        <w:rPr>
          <w:sz w:val="24"/>
          <w:szCs w:val="24"/>
        </w:rPr>
      </w:pPr>
      <w:r w:rsidRPr="00363CFC">
        <w:rPr>
          <w:sz w:val="24"/>
          <w:szCs w:val="24"/>
        </w:rPr>
        <w:t>Analyze the edges of the given DIRECTED graph by applying DFS starting from the given "startVertex" and count the occurrence of each type of edges (backward, forward &amp; cross)</w:t>
      </w:r>
    </w:p>
    <w:p w14:paraId="5208EED8" w14:textId="6392C8D5" w:rsidR="00363CFC" w:rsidRPr="00363CFC" w:rsidRDefault="00363CFC" w:rsidP="00363CFC">
      <w:pPr>
        <w:jc w:val="both"/>
        <w:rPr>
          <w:sz w:val="24"/>
          <w:szCs w:val="24"/>
        </w:rPr>
      </w:pPr>
      <w:r w:rsidRPr="00363CFC">
        <w:rPr>
          <w:b/>
          <w:bCs/>
          <w:sz w:val="24"/>
          <w:szCs w:val="24"/>
        </w:rPr>
        <w:t>NOTE:</w:t>
      </w:r>
      <w:r w:rsidRPr="00363CFC">
        <w:rPr>
          <w:sz w:val="24"/>
          <w:szCs w:val="24"/>
        </w:rPr>
        <w:t xml:space="preserve"> during search, break ties (if any) by selecting the vertices in ASCENDING alpha-numeric order</w:t>
      </w:r>
    </w:p>
    <w:p w14:paraId="5175AFBA" w14:textId="7F0DBFB5" w:rsidR="00E05751" w:rsidRPr="00E05751" w:rsidRDefault="00E05751" w:rsidP="00E05751">
      <w:pPr>
        <w:pStyle w:val="Heading1"/>
      </w:pPr>
      <w:r w:rsidRPr="00E05751">
        <w:rPr>
          <w:rStyle w:val="Heading2Char"/>
          <w:b/>
          <w:bCs/>
          <w:color w:val="365F91"/>
          <w:sz w:val="28"/>
          <w:szCs w:val="28"/>
          <w:u w:color="365F91"/>
        </w:rPr>
        <w:t>Input:</w:t>
      </w:r>
      <w:r w:rsidRPr="00E05751">
        <w:t xml:space="preserve"> </w:t>
      </w:r>
    </w:p>
    <w:p w14:paraId="2AE3443E" w14:textId="49A975C1" w:rsidR="00E05751" w:rsidRPr="00E94FE9" w:rsidRDefault="00E05751" w:rsidP="00E94FE9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E94FE9">
        <w:rPr>
          <w:sz w:val="24"/>
          <w:szCs w:val="24"/>
        </w:rPr>
        <w:t xml:space="preserve">|V| </w:t>
      </w:r>
      <w:r w:rsidR="00040CD2" w:rsidRPr="00E94FE9">
        <w:rPr>
          <w:sz w:val="24"/>
          <w:szCs w:val="24"/>
        </w:rPr>
        <w:t>= from 5000 to 8000</w:t>
      </w:r>
    </w:p>
    <w:p w14:paraId="6CF26BDC" w14:textId="3F712D4B" w:rsidR="00040CD2" w:rsidRPr="00E94FE9" w:rsidRDefault="00040CD2" w:rsidP="00E94FE9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E94FE9">
        <w:rPr>
          <w:sz w:val="24"/>
          <w:szCs w:val="24"/>
        </w:rPr>
        <w:t>|E| = sparse or dense</w:t>
      </w:r>
    </w:p>
    <w:p w14:paraId="73D6BE19" w14:textId="77777777" w:rsidR="00FA3FF5" w:rsidRPr="00E05751" w:rsidRDefault="00FA3FF5" w:rsidP="00E05751">
      <w:pPr>
        <w:pStyle w:val="Heading1"/>
      </w:pPr>
      <w:r w:rsidRPr="00E05751">
        <w:t>Function to Implement</w:t>
      </w:r>
    </w:p>
    <w:p w14:paraId="4209A45A" w14:textId="350AB74B" w:rsidR="00363CFC" w:rsidRPr="00363CFC" w:rsidRDefault="00363CFC" w:rsidP="00363CF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jc w:val="center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363CFC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int</w:t>
      </w:r>
      <w:r w:rsidRPr="00363CFC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 AnalyzeEdges(</w:t>
      </w:r>
      <w:r w:rsidRPr="00363CFC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363CFC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[] vertices, </w:t>
      </w:r>
      <w:r w:rsidRPr="00363CFC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KeyValuePair</w:t>
      </w:r>
      <w:r w:rsidRPr="00363CFC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363CFC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363CFC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363CFC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363CFC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&gt;[] edges, </w:t>
      </w:r>
      <w:r w:rsidRPr="00363CFC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363CFC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startVertex)</w:t>
      </w:r>
    </w:p>
    <w:p w14:paraId="2BE13945" w14:textId="77777777" w:rsidR="00FA3FF5" w:rsidRDefault="00FA3FF5" w:rsidP="00FA3FF5">
      <w:pPr>
        <w:rPr>
          <w:rFonts w:ascii="Consolas" w:hAnsi="Consolas" w:cs="Consolas"/>
          <w:color w:val="2B91AF"/>
          <w:sz w:val="19"/>
          <w:szCs w:val="19"/>
          <w:lang w:val="en-AE"/>
        </w:rPr>
      </w:pPr>
    </w:p>
    <w:p w14:paraId="7A5EE753" w14:textId="64770389" w:rsidR="00FA3FF5" w:rsidRDefault="00363CFC" w:rsidP="00FA3FF5">
      <w:pPr>
        <w:rPr>
          <w:rFonts w:ascii="Consolas" w:hAnsi="Consolas" w:cs="Consolas"/>
          <w:sz w:val="23"/>
          <w:szCs w:val="23"/>
        </w:rPr>
      </w:pPr>
      <w:r w:rsidRPr="00363CFC">
        <w:rPr>
          <w:rFonts w:ascii="Consolas" w:hAnsi="Consolas" w:cs="Consolas"/>
          <w:color w:val="2B91AF"/>
          <w:sz w:val="23"/>
          <w:szCs w:val="23"/>
          <w:lang w:val="en-AE" w:eastAsia="en-AE"/>
        </w:rPr>
        <w:t>GraphAnalysis</w:t>
      </w:r>
      <w:r w:rsidR="00FA3FF5" w:rsidRPr="00AB15D4">
        <w:rPr>
          <w:rFonts w:ascii="Consolas" w:hAnsi="Consolas" w:cs="Consolas"/>
          <w:sz w:val="23"/>
          <w:szCs w:val="23"/>
        </w:rPr>
        <w:t>.cs includes this method.</w:t>
      </w:r>
    </w:p>
    <w:p w14:paraId="55B0C7C2" w14:textId="32F59F86" w:rsidR="00363CFC" w:rsidRPr="00E94FE9" w:rsidRDefault="00363CFC" w:rsidP="00E94FE9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E94FE9">
        <w:rPr>
          <w:sz w:val="24"/>
          <w:szCs w:val="24"/>
        </w:rPr>
        <w:t>"vertices": array of vertices in the graph</w:t>
      </w:r>
    </w:p>
    <w:p w14:paraId="79EC2EC5" w14:textId="41C73589" w:rsidR="00363CFC" w:rsidRPr="00E94FE9" w:rsidRDefault="00363CFC" w:rsidP="00E94FE9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E94FE9">
        <w:rPr>
          <w:sz w:val="24"/>
          <w:szCs w:val="24"/>
        </w:rPr>
        <w:t>"edges": array of edges in the graph (</w:t>
      </w:r>
      <w:r w:rsidRPr="00E94FE9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  <w:lang w:val="en-AE"/>
        </w:rPr>
        <w:t xml:space="preserve">where </w:t>
      </w:r>
      <w:r w:rsidRPr="00E94FE9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key: sourceVertex, value: destVertex</w:t>
      </w:r>
      <w:r w:rsidRPr="00E94FE9">
        <w:rPr>
          <w:sz w:val="24"/>
          <w:szCs w:val="24"/>
        </w:rPr>
        <w:t>)</w:t>
      </w:r>
    </w:p>
    <w:p w14:paraId="74CB3ED6" w14:textId="73D23174" w:rsidR="00363CFC" w:rsidRPr="00E94FE9" w:rsidRDefault="00363CFC" w:rsidP="00E94FE9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E94FE9">
        <w:rPr>
          <w:sz w:val="24"/>
          <w:szCs w:val="24"/>
        </w:rPr>
        <w:t>"startVertex": name of the start vertex to begin from it</w:t>
      </w:r>
    </w:p>
    <w:p w14:paraId="3B57A15B" w14:textId="77777777" w:rsidR="00363CFC" w:rsidRDefault="00363CFC" w:rsidP="00363CFC">
      <w:pPr>
        <w:jc w:val="both"/>
        <w:rPr>
          <w:sz w:val="24"/>
          <w:szCs w:val="24"/>
        </w:rPr>
      </w:pPr>
      <w:r w:rsidRPr="00363CFC">
        <w:rPr>
          <w:sz w:val="24"/>
          <w:szCs w:val="24"/>
        </w:rPr>
        <w:t>&lt;returns&gt;</w:t>
      </w:r>
      <w:r>
        <w:rPr>
          <w:sz w:val="24"/>
          <w:szCs w:val="24"/>
        </w:rPr>
        <w:t xml:space="preserve"> </w:t>
      </w:r>
      <w:r w:rsidRPr="00363CFC">
        <w:rPr>
          <w:sz w:val="24"/>
          <w:szCs w:val="24"/>
        </w:rPr>
        <w:t xml:space="preserve">return array of 3 numbers: </w:t>
      </w:r>
    </w:p>
    <w:p w14:paraId="4B98B5F3" w14:textId="77777777" w:rsidR="00363CFC" w:rsidRPr="00363CFC" w:rsidRDefault="00363CFC" w:rsidP="00363CFC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363CFC">
        <w:rPr>
          <w:sz w:val="24"/>
          <w:szCs w:val="24"/>
        </w:rPr>
        <w:t xml:space="preserve">outputs[0] number of backward edges, </w:t>
      </w:r>
    </w:p>
    <w:p w14:paraId="703CDA11" w14:textId="77777777" w:rsidR="00363CFC" w:rsidRPr="00363CFC" w:rsidRDefault="00363CFC" w:rsidP="00363CFC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363CFC">
        <w:rPr>
          <w:sz w:val="24"/>
          <w:szCs w:val="24"/>
        </w:rPr>
        <w:t xml:space="preserve">outputs[1] number of forward edges, </w:t>
      </w:r>
    </w:p>
    <w:p w14:paraId="21B9CB12" w14:textId="783C564F" w:rsidR="00FA3FF5" w:rsidRPr="00C63F5C" w:rsidRDefault="00363CFC" w:rsidP="00C63F5C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363CFC">
        <w:rPr>
          <w:sz w:val="24"/>
          <w:szCs w:val="24"/>
        </w:rPr>
        <w:t>outputs[2] number of cross edges</w:t>
      </w:r>
    </w:p>
    <w:p w14:paraId="3AE5C2C7" w14:textId="656D880E" w:rsidR="00A15D35" w:rsidRDefault="00DE49E0" w:rsidP="00E05751">
      <w:pPr>
        <w:pStyle w:val="Heading1"/>
      </w:pPr>
      <w:r>
        <w:t>Example</w:t>
      </w:r>
    </w:p>
    <w:p w14:paraId="21E3C771" w14:textId="62A6ADFE" w:rsidR="00C63F5C" w:rsidRPr="00C63F5C" w:rsidRDefault="00C63F5C" w:rsidP="00C63F5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vertices1 = {</w:t>
      </w:r>
      <w:r w:rsidRPr="00C63F5C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1"</w:t>
      </w: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C63F5C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2"</w:t>
      </w: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C63F5C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3"</w:t>
      </w: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};</w:t>
      </w:r>
    </w:p>
    <w:p w14:paraId="1A120173" w14:textId="48598549" w:rsidR="00C63F5C" w:rsidRPr="00C63F5C" w:rsidRDefault="00C63F5C" w:rsidP="00C63F5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1[0] = </w:t>
      </w:r>
      <w:r w:rsidRPr="00C63F5C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C63F5C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C63F5C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C63F5C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C63F5C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1"</w:t>
      </w: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C63F5C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2"</w:t>
      </w: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3FCE5D43" w14:textId="1C12C023" w:rsidR="00C63F5C" w:rsidRPr="00C63F5C" w:rsidRDefault="00C63F5C" w:rsidP="00C63F5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1[1] = </w:t>
      </w:r>
      <w:r w:rsidRPr="00C63F5C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C63F5C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C63F5C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C63F5C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C63F5C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2"</w:t>
      </w: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C63F5C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3"</w:t>
      </w: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07987039" w14:textId="7A9F129D" w:rsidR="00C63F5C" w:rsidRPr="00C63F5C" w:rsidRDefault="00C63F5C" w:rsidP="00C63F5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startVertex = </w:t>
      </w:r>
      <w:r w:rsidRPr="00C63F5C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1"</w:t>
      </w:r>
    </w:p>
    <w:p w14:paraId="6ADCADED" w14:textId="2F6DD2D9" w:rsidR="00C63F5C" w:rsidRDefault="00C63F5C" w:rsidP="00C63F5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C63F5C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output1 = {0, 0, 0}</w:t>
      </w:r>
    </w:p>
    <w:p w14:paraId="7C808840" w14:textId="77777777" w:rsidR="003671FD" w:rsidRDefault="003671FD" w:rsidP="00C63F5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</w:p>
    <w:p w14:paraId="4AD93E1A" w14:textId="41D6723D" w:rsidR="003671FD" w:rsidRPr="003671FD" w:rsidRDefault="003671FD" w:rsidP="003671F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vertices4 = { 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B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C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D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E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F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G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};</w:t>
      </w:r>
    </w:p>
    <w:p w14:paraId="588DD448" w14:textId="5AE96620" w:rsidR="003671FD" w:rsidRPr="003671FD" w:rsidRDefault="003671FD" w:rsidP="003671F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4[0] =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671FD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D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5415B40F" w14:textId="46FFBCE8" w:rsidR="003671FD" w:rsidRPr="003671FD" w:rsidRDefault="003671FD" w:rsidP="003671F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4[1] =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671FD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C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5FA97E7C" w14:textId="5B886E88" w:rsidR="003671FD" w:rsidRPr="003671FD" w:rsidRDefault="003671FD" w:rsidP="003671F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4[2] =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671FD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B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04664F7D" w14:textId="1C052E7A" w:rsidR="003671FD" w:rsidRPr="003671FD" w:rsidRDefault="003671FD" w:rsidP="003671F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lastRenderedPageBreak/>
        <w:t xml:space="preserve">edges4[3] =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671FD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B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D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64042C39" w14:textId="0DD4B459" w:rsidR="003671FD" w:rsidRPr="003671FD" w:rsidRDefault="003671FD" w:rsidP="003671F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4[4] =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671FD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C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E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0F21814B" w14:textId="34176C63" w:rsidR="003671FD" w:rsidRPr="003671FD" w:rsidRDefault="003671FD" w:rsidP="003671F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4[5] =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671FD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D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F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1369D405" w14:textId="01A5D255" w:rsidR="003671FD" w:rsidRPr="003671FD" w:rsidRDefault="003671FD" w:rsidP="003671F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4[6] =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671FD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E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F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5DF77904" w14:textId="5182BB7A" w:rsidR="003671FD" w:rsidRPr="003671FD" w:rsidRDefault="003671FD" w:rsidP="003671F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4[7] =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671FD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E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G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79EA66F1" w14:textId="1F5F24CB" w:rsidR="003671FD" w:rsidRPr="003671FD" w:rsidRDefault="003671FD" w:rsidP="003671F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4[8] =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671FD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G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D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307C193F" w14:textId="20134D26" w:rsidR="003671FD" w:rsidRPr="003671FD" w:rsidRDefault="003671FD" w:rsidP="003671F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4[9] =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671FD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F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671FD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"</w:t>
      </w: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);</w:t>
      </w:r>
    </w:p>
    <w:p w14:paraId="17AF396B" w14:textId="1901AF7A" w:rsidR="003671FD" w:rsidRPr="003671FD" w:rsidRDefault="003671FD" w:rsidP="003671F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671FD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output1 = { 1, 1, 2 };</w:t>
      </w:r>
    </w:p>
    <w:p w14:paraId="3F8726D8" w14:textId="77777777" w:rsidR="00A15D35" w:rsidRDefault="00DE49E0">
      <w:pPr>
        <w:pStyle w:val="Heading1"/>
      </w:pPr>
      <w:r>
        <w:t>C# Help</w:t>
      </w:r>
    </w:p>
    <w:p w14:paraId="7BE71828" w14:textId="77777777" w:rsidR="00E94FE9" w:rsidRDefault="00E94FE9" w:rsidP="00E94FE9">
      <w:pPr>
        <w:pStyle w:val="Heading2"/>
        <w:rPr>
          <w:rFonts w:eastAsia="Times New Roman" w:cs="Times New Roman"/>
        </w:rPr>
      </w:pPr>
      <w:r>
        <w:t>Queues</w:t>
      </w:r>
    </w:p>
    <w:p w14:paraId="6B96BC47" w14:textId="77777777" w:rsidR="00E94FE9" w:rsidRDefault="00E94FE9" w:rsidP="00E94FE9">
      <w:pPr>
        <w:pStyle w:val="Heading3"/>
      </w:pPr>
      <w:r>
        <w:t>Creation</w:t>
      </w:r>
    </w:p>
    <w:p w14:paraId="10C1D27A" w14:textId="77777777" w:rsidR="00E94FE9" w:rsidRDefault="00E94FE9" w:rsidP="00E94FE9">
      <w:pPr>
        <w:rPr>
          <w:sz w:val="24"/>
          <w:szCs w:val="24"/>
        </w:rPr>
      </w:pPr>
      <w:r>
        <w:rPr>
          <w:sz w:val="24"/>
          <w:szCs w:val="24"/>
        </w:rPr>
        <w:t>To create a queue of a certain type (e.g. string)</w:t>
      </w:r>
    </w:p>
    <w:p w14:paraId="76B44E56" w14:textId="77777777" w:rsidR="00E94FE9" w:rsidRDefault="00E94FE9" w:rsidP="00E94FE9">
      <w:pPr>
        <w:rPr>
          <w:rFonts w:ascii="Courier New" w:hAnsi="Courier New" w:cs="Courier New"/>
        </w:rPr>
      </w:pP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>
        <w:rPr>
          <w:rFonts w:ascii="Courier New" w:hAnsi="Courier New" w:cs="Courier New"/>
        </w:rPr>
        <w:t xml:space="preserve">myQ = 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</w:t>
      </w:r>
      <w:r>
        <w:rPr>
          <w:rFonts w:ascii="Courier New" w:hAnsi="Courier New" w:cs="Courier New"/>
        </w:rPr>
        <w:t xml:space="preserve"> //default initial size</w:t>
      </w:r>
    </w:p>
    <w:p w14:paraId="7E2E2609" w14:textId="77777777" w:rsidR="00E94FE9" w:rsidRDefault="00E94FE9" w:rsidP="00E94FE9">
      <w:pPr>
        <w:rPr>
          <w:rFonts w:ascii="Courier New" w:hAnsi="Courier New" w:cs="Courier New"/>
        </w:rPr>
      </w:pP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>
        <w:rPr>
          <w:rFonts w:ascii="Courier New" w:hAnsi="Courier New" w:cs="Courier New"/>
        </w:rPr>
        <w:t xml:space="preserve">myQ = 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r>
        <w:rPr>
          <w:rFonts w:ascii="Consolas" w:eastAsia="Arial Unicode MS" w:hAnsi="Consolas" w:cs="Consolas"/>
          <w:b/>
          <w:bCs/>
          <w:sz w:val="21"/>
          <w:szCs w:val="21"/>
          <w:lang w:val="en-AE"/>
        </w:rPr>
        <w:t>initSize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) </w:t>
      </w:r>
      <w:r>
        <w:rPr>
          <w:rFonts w:ascii="Courier New" w:hAnsi="Courier New" w:cs="Courier New"/>
        </w:rPr>
        <w:t>//given initial size</w:t>
      </w:r>
    </w:p>
    <w:p w14:paraId="4B761D95" w14:textId="77777777" w:rsidR="00E94FE9" w:rsidRDefault="00E94FE9" w:rsidP="00E94FE9">
      <w:pPr>
        <w:pStyle w:val="Heading3"/>
        <w:rPr>
          <w:rFonts w:ascii="Cambria" w:hAnsi="Cambria" w:cs="Times New Roman"/>
        </w:rPr>
      </w:pPr>
      <w:r>
        <w:t>Manipulation</w:t>
      </w:r>
    </w:p>
    <w:p w14:paraId="0D59AFC7" w14:textId="77777777" w:rsidR="00E94FE9" w:rsidRDefault="00E94FE9" w:rsidP="00E94FE9">
      <w:pPr>
        <w:pStyle w:val="ListParagraph"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r>
        <w:rPr>
          <w:rFonts w:ascii="Courier New" w:hAnsi="Courier New" w:cs="Courier New"/>
        </w:rPr>
        <w:t xml:space="preserve">myQ.Count 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 actual number of items in the queue</w:t>
      </w:r>
    </w:p>
    <w:p w14:paraId="44B9262E" w14:textId="77777777" w:rsidR="00E94FE9" w:rsidRDefault="00E94FE9" w:rsidP="00E94FE9">
      <w:pPr>
        <w:pStyle w:val="ListParagraph"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r>
        <w:rPr>
          <w:rFonts w:ascii="Courier New" w:hAnsi="Courier New" w:cs="Courier New"/>
        </w:rPr>
        <w:t>myQ.Enqueue(“myString1”)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Add new element to the queue</w:t>
      </w:r>
    </w:p>
    <w:p w14:paraId="0DFA9818" w14:textId="77777777" w:rsidR="00E94FE9" w:rsidRDefault="00E94FE9" w:rsidP="00E94FE9">
      <w:pPr>
        <w:pStyle w:val="ListParagraph"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r>
        <w:rPr>
          <w:rFonts w:ascii="Courier New" w:hAnsi="Courier New" w:cs="Courier New"/>
        </w:rPr>
        <w:t>myQ.Dequeue()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turn the top element of the queue (FIFO)</w:t>
      </w:r>
    </w:p>
    <w:p w14:paraId="2A3B1892" w14:textId="64432C83" w:rsidR="00FA3FF5" w:rsidRDefault="00FA3FF5" w:rsidP="00FA3FF5">
      <w:pPr>
        <w:pStyle w:val="Heading2"/>
      </w:pPr>
      <w:r>
        <w:t>List</w:t>
      </w:r>
      <w:r w:rsidR="004728E4">
        <w:t>s</w:t>
      </w:r>
    </w:p>
    <w:p w14:paraId="41F1FFF4" w14:textId="77777777" w:rsidR="004728E4" w:rsidRDefault="004728E4" w:rsidP="004728E4">
      <w:pPr>
        <w:pStyle w:val="Heading3"/>
      </w:pPr>
      <w:r>
        <w:t>Creation</w:t>
      </w:r>
    </w:p>
    <w:p w14:paraId="697EE75B" w14:textId="213D2646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To create a list of a certain type (e.g. string)</w:t>
      </w:r>
    </w:p>
    <w:p w14:paraId="382A52F6" w14:textId="665095D0" w:rsidR="00FA3FF5" w:rsidRDefault="004728E4" w:rsidP="00FA3FF5">
      <w:pPr>
        <w:rPr>
          <w:rFonts w:ascii="Courier New" w:hAnsi="Courier New" w:cs="Courier New"/>
        </w:rPr>
      </w:pP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 xml:space="preserve">myList1 </w:t>
      </w:r>
      <w:r w:rsidR="00FA3FF5" w:rsidRPr="00EF259D">
        <w:rPr>
          <w:rFonts w:ascii="Courier New" w:hAnsi="Courier New" w:cs="Courier New"/>
        </w:rPr>
        <w:t xml:space="preserve">= 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</w:t>
      </w:r>
      <w:r>
        <w:rPr>
          <w:rFonts w:ascii="Courier New" w:hAnsi="Courier New" w:cs="Courier New"/>
        </w:rPr>
        <w:t xml:space="preserve"> </w:t>
      </w:r>
      <w:r w:rsidR="00FA3FF5">
        <w:rPr>
          <w:rFonts w:ascii="Courier New" w:hAnsi="Courier New" w:cs="Courier New"/>
        </w:rPr>
        <w:t>//default initial size</w:t>
      </w:r>
    </w:p>
    <w:p w14:paraId="4ED780AA" w14:textId="500DC907" w:rsidR="00FA3FF5" w:rsidRDefault="004728E4" w:rsidP="00FA3FF5">
      <w:pPr>
        <w:rPr>
          <w:rFonts w:ascii="Courier New" w:hAnsi="Courier New" w:cs="Courier New"/>
        </w:rPr>
      </w:pP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 xml:space="preserve">myList2 </w:t>
      </w:r>
      <w:r w:rsidR="00FA3FF5" w:rsidRPr="00EF259D">
        <w:rPr>
          <w:rFonts w:ascii="Courier New" w:hAnsi="Courier New" w:cs="Courier New"/>
        </w:rPr>
        <w:t xml:space="preserve">= 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r w:rsidR="0074477D" w:rsidRPr="002410CB">
        <w:rPr>
          <w:rFonts w:ascii="Consolas" w:eastAsia="Arial Unicode MS" w:hAnsi="Consolas" w:cs="Consolas"/>
          <w:b/>
          <w:bCs/>
          <w:sz w:val="21"/>
          <w:szCs w:val="21"/>
          <w:lang w:val="en-AE"/>
        </w:rPr>
        <w:t>initSize</w:t>
      </w:r>
      <w:r w:rsidR="00E8131E">
        <w:rPr>
          <w:rFonts w:ascii="Consolas" w:eastAsia="Arial Unicode MS" w:hAnsi="Consolas" w:cs="Consolas"/>
          <w:sz w:val="21"/>
          <w:szCs w:val="21"/>
          <w:lang w:val="en-AE"/>
        </w:rPr>
        <w:t>)</w:t>
      </w:r>
      <w:r w:rsidR="0074477D"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>//given initial size</w:t>
      </w:r>
    </w:p>
    <w:p w14:paraId="4BB37AC4" w14:textId="2527ED2C" w:rsidR="004728E4" w:rsidRDefault="004728E4" w:rsidP="004728E4">
      <w:pPr>
        <w:pStyle w:val="Heading3"/>
      </w:pPr>
      <w:r>
        <w:t>Manipulation</w:t>
      </w:r>
    </w:p>
    <w:p w14:paraId="5E769006" w14:textId="7A223124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 xml:space="preserve">Count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 actual number of items in the list</w:t>
      </w:r>
    </w:p>
    <w:p w14:paraId="1B6A44F0" w14:textId="523233A3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Sort</w:t>
      </w:r>
      <w:r w:rsidRPr="004728E4">
        <w:rPr>
          <w:rFonts w:ascii="Courier New" w:hAnsi="Courier New" w:cs="Courier New"/>
        </w:rPr>
        <w:t>(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Sort the elements in the list (ascending)</w:t>
      </w:r>
    </w:p>
    <w:p w14:paraId="09112981" w14:textId="62560780" w:rsidR="0074477D" w:rsidRPr="004728E4" w:rsidRDefault="0074477D" w:rsidP="0074477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</w:t>
      </w:r>
      <w:r>
        <w:rPr>
          <w:rFonts w:ascii="Courier New" w:hAnsi="Courier New" w:cs="Courier New"/>
        </w:rPr>
        <w:t>[index]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Get/Set the elements at the specified index </w:t>
      </w:r>
    </w:p>
    <w:p w14:paraId="5AD0083F" w14:textId="77777777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Add(“myString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Add new element to the list</w:t>
      </w:r>
    </w:p>
    <w:p w14:paraId="79D9521E" w14:textId="28F89725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Remove</w:t>
      </w:r>
      <w:r w:rsidRPr="004728E4">
        <w:rPr>
          <w:rFonts w:ascii="Courier New" w:hAnsi="Courier New" w:cs="Courier New"/>
        </w:rPr>
        <w:t>(“mySt</w:t>
      </w:r>
      <w:r>
        <w:rPr>
          <w:rFonts w:ascii="Courier New" w:hAnsi="Courier New" w:cs="Courier New"/>
        </w:rPr>
        <w:t>r</w:t>
      </w:r>
      <w:r w:rsidRPr="004728E4">
        <w:rPr>
          <w:rFonts w:ascii="Courier New" w:hAnsi="Courier New" w:cs="Courier New"/>
        </w:rPr>
        <w:t>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move the 1</w:t>
      </w:r>
      <w:r w:rsidRPr="004728E4">
        <w:rPr>
          <w:vertAlign w:val="superscript"/>
        </w:rPr>
        <w:t>st</w:t>
      </w:r>
      <w:r>
        <w:t xml:space="preserve"> occurrence of this element from list</w:t>
      </w:r>
    </w:p>
    <w:p w14:paraId="3F799B01" w14:textId="692EED1E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RemoveAt</w:t>
      </w:r>
      <w:r w:rsidRPr="004728E4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>index</w:t>
      </w:r>
      <w:r w:rsidRPr="004728E4">
        <w:rPr>
          <w:rFonts w:ascii="Courier New" w:hAnsi="Courier New" w:cs="Courier New"/>
        </w:rPr>
        <w:t>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move the element at the given index from the list</w:t>
      </w:r>
    </w:p>
    <w:p w14:paraId="1BE523D4" w14:textId="6FB071BC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Contains</w:t>
      </w:r>
      <w:r w:rsidRPr="004728E4">
        <w:rPr>
          <w:rFonts w:ascii="Courier New" w:hAnsi="Courier New" w:cs="Courier New"/>
        </w:rPr>
        <w:t>(“mySt</w:t>
      </w:r>
      <w:r>
        <w:rPr>
          <w:rFonts w:ascii="Courier New" w:hAnsi="Courier New" w:cs="Courier New"/>
        </w:rPr>
        <w:t>r</w:t>
      </w:r>
      <w:r w:rsidRPr="004728E4">
        <w:rPr>
          <w:rFonts w:ascii="Courier New" w:hAnsi="Courier New" w:cs="Courier New"/>
        </w:rPr>
        <w:t>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Check if the element exists in the list</w:t>
      </w:r>
    </w:p>
    <w:p w14:paraId="2ABE7BD5" w14:textId="57F46AEB" w:rsidR="00FA3FF5" w:rsidRDefault="00FA3FF5" w:rsidP="00FA3FF5">
      <w:pPr>
        <w:pStyle w:val="Heading2"/>
      </w:pPr>
      <w:r>
        <w:lastRenderedPageBreak/>
        <w:t>Dictionary (Hash)</w:t>
      </w:r>
    </w:p>
    <w:p w14:paraId="120EB6C4" w14:textId="77777777" w:rsidR="0074477D" w:rsidRDefault="0074477D" w:rsidP="0074477D">
      <w:pPr>
        <w:pStyle w:val="Heading3"/>
      </w:pPr>
      <w:r>
        <w:t>Creation</w:t>
      </w:r>
    </w:p>
    <w:p w14:paraId="68A1726B" w14:textId="0FCC0573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 xml:space="preserve">To create a </w:t>
      </w:r>
      <w:r>
        <w:rPr>
          <w:sz w:val="24"/>
          <w:szCs w:val="24"/>
        </w:rPr>
        <w:t xml:space="preserve">dictionary </w:t>
      </w:r>
      <w:r w:rsidRPr="00FA3FF5">
        <w:rPr>
          <w:sz w:val="24"/>
          <w:szCs w:val="24"/>
        </w:rPr>
        <w:t xml:space="preserve">of a certain </w:t>
      </w:r>
      <w:r>
        <w:rPr>
          <w:sz w:val="24"/>
          <w:szCs w:val="24"/>
        </w:rPr>
        <w:t>key</w:t>
      </w:r>
      <w:r w:rsidRPr="00FA3FF5">
        <w:rPr>
          <w:sz w:val="24"/>
          <w:szCs w:val="24"/>
        </w:rPr>
        <w:t xml:space="preserve"> (e.g. string)</w:t>
      </w:r>
      <w:r>
        <w:rPr>
          <w:sz w:val="24"/>
          <w:szCs w:val="24"/>
        </w:rPr>
        <w:t xml:space="preserve"> and value </w:t>
      </w:r>
      <w:r w:rsidRPr="00FA3FF5">
        <w:rPr>
          <w:sz w:val="24"/>
          <w:szCs w:val="24"/>
        </w:rPr>
        <w:t xml:space="preserve">(e.g. </w:t>
      </w:r>
      <w:r>
        <w:rPr>
          <w:sz w:val="24"/>
          <w:szCs w:val="24"/>
        </w:rPr>
        <w:t>array of strings</w:t>
      </w:r>
      <w:r w:rsidRPr="00FA3FF5">
        <w:rPr>
          <w:sz w:val="24"/>
          <w:szCs w:val="24"/>
        </w:rPr>
        <w:t>)</w:t>
      </w:r>
    </w:p>
    <w:p w14:paraId="5DE67CDB" w14:textId="77777777" w:rsidR="004728E4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</w:pPr>
      <w:r>
        <w:rPr>
          <w:rFonts w:ascii="Courier New" w:hAnsi="Courier New" w:cs="Courier New"/>
        </w:rPr>
        <w:t>//default initial size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 xml:space="preserve"> </w:t>
      </w:r>
    </w:p>
    <w:p w14:paraId="5C7982C3" w14:textId="3D80EFAF" w:rsidR="00FA3FF5" w:rsidRPr="00FA3FF5" w:rsidRDefault="00FA3FF5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&gt; 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</w:t>
      </w:r>
      <w:r w:rsid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Dict</w:t>
      </w:r>
      <w:r w:rsid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1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=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 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,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 xml:space="preserve"> 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;</w:t>
      </w:r>
    </w:p>
    <w:p w14:paraId="62211DD3" w14:textId="50042DFE" w:rsidR="004728E4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before="240" w:after="0"/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</w:pPr>
      <w:r>
        <w:rPr>
          <w:rFonts w:ascii="Courier New" w:hAnsi="Courier New" w:cs="Courier New"/>
        </w:rPr>
        <w:t>//given initial size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 xml:space="preserve"> </w:t>
      </w:r>
    </w:p>
    <w:p w14:paraId="2B82248F" w14:textId="66307DED" w:rsidR="004728E4" w:rsidRPr="00FA3FF5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&gt; </w:t>
      </w:r>
      <w:r w:rsid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myDict2 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=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 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,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 xml:space="preserve"> 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r w:rsidRPr="004728E4">
        <w:rPr>
          <w:rFonts w:ascii="Consolas" w:eastAsia="Arial Unicode MS" w:hAnsi="Consolas" w:cs="Consolas"/>
          <w:b/>
          <w:bCs/>
          <w:sz w:val="21"/>
          <w:szCs w:val="21"/>
          <w:highlight w:val="white"/>
          <w:lang w:val="en-AE"/>
        </w:rPr>
        <w:t>size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;</w:t>
      </w:r>
    </w:p>
    <w:p w14:paraId="6D3D0114" w14:textId="77777777" w:rsidR="0074477D" w:rsidRDefault="0074477D" w:rsidP="0074477D">
      <w:pPr>
        <w:pStyle w:val="Heading3"/>
      </w:pPr>
      <w:r>
        <w:t>Manipulation</w:t>
      </w:r>
    </w:p>
    <w:p w14:paraId="585F45FD" w14:textId="7E4C8642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.Count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 actual number of items in the dictionary</w:t>
      </w:r>
    </w:p>
    <w:p w14:paraId="2C12DAB5" w14:textId="7C47577E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[key]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/Set the value associated with the given key in the dictionary</w:t>
      </w:r>
    </w:p>
    <w:p w14:paraId="3AFF87C4" w14:textId="0DB269F7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Add(key</w:t>
      </w:r>
      <w:r>
        <w:rPr>
          <w:rFonts w:ascii="Consolas" w:eastAsia="Arial Unicode MS" w:hAnsi="Consolas" w:cs="Consolas"/>
          <w:sz w:val="21"/>
          <w:szCs w:val="21"/>
          <w:lang w:val="en-AE"/>
        </w:rPr>
        <w:t>, value</w:t>
      </w:r>
      <w:r w:rsidRPr="004728E4">
        <w:rPr>
          <w:rFonts w:ascii="Courier New" w:hAnsi="Courier New" w:cs="Courier New"/>
        </w:rPr>
        <w:t>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Add the specified key and value to the dictionary</w:t>
      </w:r>
    </w:p>
    <w:p w14:paraId="78083700" w14:textId="7B1E94C4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Remove(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move the value with the specified key from the dictionary</w:t>
      </w:r>
    </w:p>
    <w:p w14:paraId="35E71F89" w14:textId="15C97822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Contains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(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Check if the specified key exists in the dictionary</w:t>
      </w:r>
    </w:p>
    <w:p w14:paraId="3BDF8A41" w14:textId="77777777" w:rsidR="00FA3FF5" w:rsidRPr="0074477D" w:rsidRDefault="00FA3FF5" w:rsidP="00FA3FF5">
      <w:pPr>
        <w:rPr>
          <w:rFonts w:ascii="Courier New" w:hAnsi="Courier New" w:cs="Courier New"/>
        </w:rPr>
      </w:pPr>
    </w:p>
    <w:p w14:paraId="7D989185" w14:textId="77777777" w:rsidR="00FA3FF5" w:rsidRDefault="00FA3FF5" w:rsidP="00FA3FF5">
      <w:pPr>
        <w:pStyle w:val="Heading2"/>
      </w:pPr>
      <w:r>
        <w:t>Creating 1D array</w:t>
      </w:r>
    </w:p>
    <w:p w14:paraId="6113881D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[] array = new int [size]</w:t>
      </w:r>
    </w:p>
    <w:p w14:paraId="45599C06" w14:textId="77777777" w:rsidR="00FA3FF5" w:rsidRDefault="00FA3FF5" w:rsidP="00FA3FF5">
      <w:pPr>
        <w:pStyle w:val="Heading2"/>
      </w:pPr>
      <w:r>
        <w:t>Creating 2D array</w:t>
      </w:r>
    </w:p>
    <w:p w14:paraId="19C363B4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[</w:t>
      </w:r>
      <w:r>
        <w:rPr>
          <w:rFonts w:ascii="Courier New" w:hAnsi="Courier New" w:cs="Courier New"/>
        </w:rPr>
        <w:t>,</w:t>
      </w:r>
      <w:r w:rsidRPr="00EF259D">
        <w:rPr>
          <w:rFonts w:ascii="Courier New" w:hAnsi="Courier New" w:cs="Courier New"/>
        </w:rPr>
        <w:t>] array = new int [size</w:t>
      </w:r>
      <w:r>
        <w:rPr>
          <w:rFonts w:ascii="Courier New" w:hAnsi="Courier New" w:cs="Courier New"/>
        </w:rPr>
        <w:t>1, size2</w:t>
      </w:r>
      <w:r w:rsidRPr="00EF259D">
        <w:rPr>
          <w:rFonts w:ascii="Courier New" w:hAnsi="Courier New" w:cs="Courier New"/>
        </w:rPr>
        <w:t>]</w:t>
      </w:r>
    </w:p>
    <w:p w14:paraId="77D4BBD7" w14:textId="77777777" w:rsidR="00FA3FF5" w:rsidRDefault="00FA3FF5" w:rsidP="00FA3FF5">
      <w:pPr>
        <w:pStyle w:val="Heading2"/>
      </w:pPr>
      <w:r>
        <w:t>Length of 1D array</w:t>
      </w:r>
    </w:p>
    <w:p w14:paraId="373723F0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Length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1DArray.Length</w:t>
      </w:r>
    </w:p>
    <w:p w14:paraId="596A7957" w14:textId="77777777" w:rsidR="00FA3FF5" w:rsidRDefault="00FA3FF5" w:rsidP="00FA3FF5">
      <w:pPr>
        <w:pStyle w:val="Heading2"/>
      </w:pPr>
      <w:r>
        <w:t>Length of 2D array</w:t>
      </w:r>
    </w:p>
    <w:p w14:paraId="64BDDF90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1stDim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2DArray.GetLength(0)</w:t>
      </w:r>
    </w:p>
    <w:p w14:paraId="633672CC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2ndDim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2DArray.GetLength(1)</w:t>
      </w:r>
    </w:p>
    <w:p w14:paraId="3ADEF3FF" w14:textId="77777777" w:rsidR="00FA3FF5" w:rsidRDefault="00FA3FF5" w:rsidP="00FA3FF5">
      <w:pPr>
        <w:pStyle w:val="Heading2"/>
      </w:pPr>
      <w:r>
        <w:t>Sorting single array</w:t>
      </w:r>
    </w:p>
    <w:p w14:paraId="16434918" w14:textId="77777777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Sort the given array in ascending order</w:t>
      </w:r>
    </w:p>
    <w:p w14:paraId="2E57CDD3" w14:textId="77777777" w:rsidR="00FA3FF5" w:rsidRPr="004D41E5" w:rsidRDefault="00FA3FF5" w:rsidP="00FA3FF5">
      <w:pPr>
        <w:rPr>
          <w:rFonts w:ascii="Courier New" w:hAnsi="Courier New" w:cs="Courier New"/>
        </w:rPr>
      </w:pPr>
      <w:r w:rsidRPr="00EF259D">
        <w:rPr>
          <w:rFonts w:ascii="Courier New" w:hAnsi="Courier New" w:cs="Courier New"/>
        </w:rPr>
        <w:t>Array.Sort(items);</w:t>
      </w:r>
    </w:p>
    <w:p w14:paraId="797FE2A7" w14:textId="77777777" w:rsidR="00FA3FF5" w:rsidRDefault="00FA3FF5" w:rsidP="00FA3FF5">
      <w:pPr>
        <w:pStyle w:val="Heading2"/>
      </w:pPr>
      <w:r>
        <w:t>Sorting parallel arrays</w:t>
      </w:r>
    </w:p>
    <w:p w14:paraId="3A271A0D" w14:textId="77777777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Sort the first array "master" and re-order the 2</w:t>
      </w:r>
      <w:r w:rsidRPr="00FA3FF5">
        <w:rPr>
          <w:sz w:val="24"/>
          <w:szCs w:val="24"/>
          <w:vertAlign w:val="superscript"/>
        </w:rPr>
        <w:t>nd</w:t>
      </w:r>
      <w:r w:rsidRPr="00FA3FF5">
        <w:rPr>
          <w:sz w:val="24"/>
          <w:szCs w:val="24"/>
        </w:rPr>
        <w:t xml:space="preserve"> array "slave" according to this sorting</w:t>
      </w:r>
    </w:p>
    <w:p w14:paraId="091F4875" w14:textId="77777777" w:rsidR="00FA3FF5" w:rsidRPr="00EF259D" w:rsidRDefault="00FA3FF5" w:rsidP="00FA3FF5">
      <w:pPr>
        <w:rPr>
          <w:rFonts w:ascii="Courier New" w:hAnsi="Courier New" w:cs="Courier New"/>
        </w:rPr>
      </w:pPr>
      <w:r w:rsidRPr="00EF259D">
        <w:rPr>
          <w:rFonts w:ascii="Courier New" w:hAnsi="Courier New" w:cs="Courier New"/>
        </w:rPr>
        <w:t>Array.Sort(</w:t>
      </w:r>
      <w:r>
        <w:rPr>
          <w:rFonts w:ascii="Courier New" w:hAnsi="Courier New" w:cs="Courier New"/>
        </w:rPr>
        <w:t>master, slave</w:t>
      </w:r>
      <w:r w:rsidRPr="00EF259D">
        <w:rPr>
          <w:rFonts w:ascii="Courier New" w:hAnsi="Courier New" w:cs="Courier New"/>
        </w:rPr>
        <w:t>);</w:t>
      </w:r>
    </w:p>
    <w:p w14:paraId="102B5AEB" w14:textId="77777777" w:rsidR="00FA3FF5" w:rsidRPr="00EF259D" w:rsidRDefault="00FA3FF5" w:rsidP="00FA3FF5"/>
    <w:p w14:paraId="6D986A0D" w14:textId="0084B175" w:rsidR="00A15D35" w:rsidRDefault="00A15D35" w:rsidP="00FA3FF5">
      <w:pPr>
        <w:pStyle w:val="Heading2"/>
      </w:pPr>
    </w:p>
    <w:sectPr w:rsidR="00A15D3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F8B0B" w14:textId="77777777" w:rsidR="00AE379C" w:rsidRDefault="00AE379C">
      <w:pPr>
        <w:spacing w:after="0" w:line="240" w:lineRule="auto"/>
      </w:pPr>
      <w:r>
        <w:separator/>
      </w:r>
    </w:p>
  </w:endnote>
  <w:endnote w:type="continuationSeparator" w:id="0">
    <w:p w14:paraId="72E10508" w14:textId="77777777" w:rsidR="00AE379C" w:rsidRDefault="00AE37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435EF" w14:textId="77777777" w:rsidR="00A15D35" w:rsidRDefault="00A15D35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A9B14" w14:textId="77777777" w:rsidR="00AE379C" w:rsidRDefault="00AE379C">
      <w:pPr>
        <w:spacing w:after="0" w:line="240" w:lineRule="auto"/>
      </w:pPr>
      <w:r>
        <w:separator/>
      </w:r>
    </w:p>
  </w:footnote>
  <w:footnote w:type="continuationSeparator" w:id="0">
    <w:p w14:paraId="5280AEFE" w14:textId="77777777" w:rsidR="00AE379C" w:rsidRDefault="00AE37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20187" w14:textId="77777777" w:rsidR="00A15D35" w:rsidRDefault="00A15D35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6406D"/>
    <w:multiLevelType w:val="hybridMultilevel"/>
    <w:tmpl w:val="D256B840"/>
    <w:lvl w:ilvl="0" w:tplc="4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A91E2F"/>
    <w:multiLevelType w:val="hybridMultilevel"/>
    <w:tmpl w:val="52A64256"/>
    <w:lvl w:ilvl="0" w:tplc="4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065988"/>
    <w:multiLevelType w:val="hybridMultilevel"/>
    <w:tmpl w:val="0130065C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A22368"/>
    <w:multiLevelType w:val="hybridMultilevel"/>
    <w:tmpl w:val="EAF8D91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BE3810"/>
    <w:multiLevelType w:val="hybridMultilevel"/>
    <w:tmpl w:val="EAF8D91E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4057250">
    <w:abstractNumId w:val="4"/>
  </w:num>
  <w:num w:numId="2" w16cid:durableId="1947880768">
    <w:abstractNumId w:val="3"/>
  </w:num>
  <w:num w:numId="3" w16cid:durableId="1610046331">
    <w:abstractNumId w:val="2"/>
  </w:num>
  <w:num w:numId="4" w16cid:durableId="1798181756">
    <w:abstractNumId w:val="1"/>
  </w:num>
  <w:num w:numId="5" w16cid:durableId="197426744">
    <w:abstractNumId w:val="0"/>
  </w:num>
  <w:num w:numId="6" w16cid:durableId="132693608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MxszQ1tTQ2NjJV0lEKTi0uzszPAykwrAUA9K4m0iwAAAA="/>
  </w:docVars>
  <w:rsids>
    <w:rsidRoot w:val="00A15D35"/>
    <w:rsid w:val="00040CD2"/>
    <w:rsid w:val="002410CB"/>
    <w:rsid w:val="00257614"/>
    <w:rsid w:val="0030271F"/>
    <w:rsid w:val="00351633"/>
    <w:rsid w:val="00363CFC"/>
    <w:rsid w:val="003671FD"/>
    <w:rsid w:val="004728E4"/>
    <w:rsid w:val="004E042B"/>
    <w:rsid w:val="00501784"/>
    <w:rsid w:val="005D4201"/>
    <w:rsid w:val="0068266F"/>
    <w:rsid w:val="0074477D"/>
    <w:rsid w:val="00854EFC"/>
    <w:rsid w:val="008D574A"/>
    <w:rsid w:val="008F74B4"/>
    <w:rsid w:val="00961C1C"/>
    <w:rsid w:val="00981E28"/>
    <w:rsid w:val="00A15D35"/>
    <w:rsid w:val="00AE379C"/>
    <w:rsid w:val="00B06A93"/>
    <w:rsid w:val="00B61AC2"/>
    <w:rsid w:val="00C3144F"/>
    <w:rsid w:val="00C63F5C"/>
    <w:rsid w:val="00D53EE7"/>
    <w:rsid w:val="00DE49E0"/>
    <w:rsid w:val="00DE5CBB"/>
    <w:rsid w:val="00E05751"/>
    <w:rsid w:val="00E8131E"/>
    <w:rsid w:val="00E94FE9"/>
    <w:rsid w:val="00F32631"/>
    <w:rsid w:val="00FA3FF5"/>
    <w:rsid w:val="00FE6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0D696"/>
  <w15:docId w15:val="{2DD703F1-4CE2-42DC-9AC2-75E96E637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Heading1">
    <w:name w:val="heading 1"/>
    <w:next w:val="Normal"/>
    <w:uiPriority w:val="9"/>
    <w:qFormat/>
    <w:pPr>
      <w:keepNext/>
      <w:keepLines/>
      <w:spacing w:before="480" w:line="276" w:lineRule="auto"/>
      <w:outlineLvl w:val="0"/>
    </w:pPr>
    <w:rPr>
      <w:rFonts w:ascii="Cambria" w:eastAsia="Cambria" w:hAnsi="Cambria" w:cs="Cambria"/>
      <w:b/>
      <w:bCs/>
      <w:color w:val="365F91"/>
      <w:sz w:val="28"/>
      <w:szCs w:val="28"/>
      <w:u w:color="365F91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before="200" w:line="276" w:lineRule="auto"/>
      <w:outlineLvl w:val="1"/>
    </w:pPr>
    <w:rPr>
      <w:rFonts w:ascii="Cambria" w:eastAsia="Cambria" w:hAnsi="Cambria" w:cs="Cambria"/>
      <w:b/>
      <w:bCs/>
      <w:color w:val="4F81BD"/>
      <w:sz w:val="26"/>
      <w:szCs w:val="26"/>
      <w:u w:color="4F81B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28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Title">
    <w:name w:val="Title"/>
    <w:next w:val="Normal"/>
    <w:uiPriority w:val="10"/>
    <w:qFormat/>
    <w:pPr>
      <w:pBdr>
        <w:bottom w:val="single" w:sz="8" w:space="0" w:color="4F81BD"/>
      </w:pBdr>
      <w:spacing w:after="300"/>
    </w:pPr>
    <w:rPr>
      <w:rFonts w:ascii="Cambria" w:eastAsia="Cambria" w:hAnsi="Cambria" w:cs="Cambria"/>
      <w:color w:val="17365D"/>
      <w:spacing w:val="5"/>
      <w:kern w:val="28"/>
      <w:sz w:val="52"/>
      <w:szCs w:val="52"/>
      <w:u w:color="17365D"/>
    </w:rPr>
  </w:style>
  <w:style w:type="paragraph" w:customStyle="1" w:styleId="TableStyle5">
    <w:name w:val="Table Style 5"/>
    <w:rPr>
      <w:rFonts w:ascii="Helvetica" w:hAnsi="Helvetica" w:cs="Arial Unicode MS"/>
      <w:b/>
      <w:bCs/>
      <w:color w:val="FEFEFE"/>
      <w:sz w:val="24"/>
      <w:szCs w:val="24"/>
    </w:rPr>
  </w:style>
  <w:style w:type="character" w:styleId="Strong">
    <w:name w:val="Strong"/>
    <w:rPr>
      <w:rFonts w:ascii="Calibri" w:eastAsia="Calibri" w:hAnsi="Calibri" w:cs="Calibri"/>
      <w:b/>
      <w:bCs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728E4"/>
    <w:rPr>
      <w:rFonts w:asciiTheme="majorHAnsi" w:eastAsiaTheme="majorEastAsia" w:hAnsiTheme="majorHAnsi" w:cstheme="majorBidi"/>
      <w:color w:val="243F60" w:themeColor="accent1" w:themeShade="7F"/>
      <w:sz w:val="24"/>
      <w:szCs w:val="24"/>
      <w:u w:color="000000"/>
    </w:rPr>
  </w:style>
  <w:style w:type="paragraph" w:styleId="ListParagraph">
    <w:name w:val="List Paragraph"/>
    <w:basedOn w:val="Normal"/>
    <w:uiPriority w:val="34"/>
    <w:qFormat/>
    <w:rsid w:val="004728E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05751"/>
    <w:rPr>
      <w:rFonts w:ascii="Cambria" w:eastAsia="Cambria" w:hAnsi="Cambria" w:cs="Cambria"/>
      <w:b/>
      <w:bCs/>
      <w:color w:val="4F81BD"/>
      <w:sz w:val="26"/>
      <w:szCs w:val="26"/>
      <w:u w:color="4F81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52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Cambria"/>
        <a:ea typeface="Cambria"/>
        <a:cs typeface="Cambri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7</TotalTime>
  <Pages>3</Pages>
  <Words>581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c</dc:creator>
  <cp:lastModifiedBy>Ahmed Salah ELDin</cp:lastModifiedBy>
  <cp:revision>21</cp:revision>
  <cp:lastPrinted>2020-12-31T02:32:00Z</cp:lastPrinted>
  <dcterms:created xsi:type="dcterms:W3CDTF">2020-12-19T16:35:00Z</dcterms:created>
  <dcterms:modified xsi:type="dcterms:W3CDTF">2023-04-19T04:21:00Z</dcterms:modified>
</cp:coreProperties>
</file>